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A25CED" w14:textId="7FDF001F" w:rsidR="003674B2" w:rsidRDefault="009A3BF0" w:rsidP="009A3BF0">
      <w:pPr>
        <w:jc w:val="center"/>
        <w:rPr>
          <w:lang w:val="en-GB"/>
        </w:rPr>
      </w:pPr>
      <w:r>
        <w:rPr>
          <w:rFonts w:ascii="Arial" w:hAnsi="Arial" w:cs="Arial"/>
          <w:color w:val="202124"/>
          <w:sz w:val="42"/>
          <w:szCs w:val="42"/>
          <w:shd w:val="clear" w:color="auto" w:fill="FFFFFF"/>
        </w:rPr>
        <w:t>Nineteen Eighty-Four</w:t>
      </w:r>
    </w:p>
    <w:p w14:paraId="004CD482" w14:textId="2D5D75CB" w:rsidR="003674B2" w:rsidRPr="009A3BF0" w:rsidRDefault="009A3BF0" w:rsidP="006F151D">
      <w:pPr>
        <w:rPr>
          <w:b/>
          <w:bCs/>
          <w:sz w:val="40"/>
          <w:szCs w:val="40"/>
          <w:lang w:val="en-GB"/>
        </w:rPr>
      </w:pPr>
      <w:r>
        <w:rPr>
          <w:b/>
          <w:bCs/>
          <w:sz w:val="40"/>
          <w:szCs w:val="40"/>
          <w:lang w:val="en-GB"/>
        </w:rPr>
        <w:t xml:space="preserve">Summary and </w:t>
      </w:r>
      <w:r w:rsidR="007B7241">
        <w:rPr>
          <w:b/>
          <w:bCs/>
          <w:sz w:val="40"/>
          <w:szCs w:val="40"/>
          <w:lang w:val="en-GB"/>
        </w:rPr>
        <w:t>key concepts</w:t>
      </w:r>
    </w:p>
    <w:p w14:paraId="40ABEB88" w14:textId="1ABABE4A" w:rsidR="004559E3" w:rsidRPr="003674B2" w:rsidRDefault="004559E3" w:rsidP="006F151D">
      <w:r w:rsidRPr="006F151D">
        <w:rPr>
          <w:lang w:val="en-GB"/>
        </w:rPr>
        <w:t>1984" is a novel by George Orwell published in 1949. The novel is set in a dystopian society where the government, led by a figure known as Big Brother, exercises total control over its citizens through surveillance and censorship. The story follows the life of Winston Smith, a low-ranking member of the ruling Party who begins to question his loyalty to Big Brother and the regime.</w:t>
      </w:r>
    </w:p>
    <w:p w14:paraId="44E30C41" w14:textId="06D5DC7F" w:rsidR="004559E3" w:rsidRPr="006F151D" w:rsidRDefault="004559E3" w:rsidP="006F151D">
      <w:r w:rsidRPr="006F151D">
        <w:rPr>
          <w:lang w:val="en-GB"/>
        </w:rPr>
        <w:t>As Winston begins to resist the government's control, he becomes involved with a woman named Julia and together they begin to plot against the state. However, the government employs a group known as the Thought Police to root out dissent, and Winston and Julia are eventually captured and subjected to a brutal re-education process. In the end, Winston is broken and fully submits to the will of Big Brother, internalizing the government's propaganda and ceasing to rebel. The novel is a classic critique of totalitarianism and a warning about the dangers of government power.</w:t>
      </w:r>
    </w:p>
    <w:p w14:paraId="18C54C28" w14:textId="27FABA88" w:rsidR="004559E3" w:rsidRPr="001816DE" w:rsidRDefault="001816DE" w:rsidP="006F151D">
      <w:pPr>
        <w:rPr>
          <w:b/>
          <w:bCs/>
        </w:rPr>
      </w:pPr>
      <w:r w:rsidRPr="001816DE">
        <w:rPr>
          <w:b/>
          <w:bCs/>
        </w:rPr>
        <w:t>Four Ministry:</w:t>
      </w:r>
    </w:p>
    <w:p w14:paraId="7E106EC9" w14:textId="0BF37514" w:rsidR="004559E3" w:rsidRPr="006F151D" w:rsidRDefault="004559E3" w:rsidP="006F151D">
      <w:pPr>
        <w:pStyle w:val="a3"/>
        <w:numPr>
          <w:ilvl w:val="0"/>
          <w:numId w:val="4"/>
        </w:numPr>
      </w:pPr>
      <w:r w:rsidRPr="006F151D">
        <w:t>The Ministry of Truth: is responsible for the re-writing of history and the dissemination of propaganda to control the population. The Ministry of Truth is where the main character Winston Smith works, rewriting newspaper articles and historical records to align with the Party's version of events and to maintain control over the population.</w:t>
      </w:r>
    </w:p>
    <w:p w14:paraId="5776FDB1" w14:textId="77777777" w:rsidR="004559E3" w:rsidRPr="006F151D" w:rsidRDefault="004559E3" w:rsidP="006F151D">
      <w:pPr>
        <w:pStyle w:val="a3"/>
        <w:numPr>
          <w:ilvl w:val="0"/>
          <w:numId w:val="4"/>
        </w:numPr>
      </w:pPr>
      <w:r w:rsidRPr="006F151D">
        <w:t>The Ministry of Peace: The Ministry of Peace is responsible for the war effort and the defense of Oceania. It works to maintain the image of an eternal war between the three world superstates of Oceania, Eurasia, and Eastasia in order to justify the Party's rule.</w:t>
      </w:r>
    </w:p>
    <w:p w14:paraId="0AEF6611" w14:textId="15DF413B" w:rsidR="004559E3" w:rsidRPr="006F151D" w:rsidRDefault="004559E3" w:rsidP="006F151D">
      <w:pPr>
        <w:pStyle w:val="a3"/>
        <w:numPr>
          <w:ilvl w:val="0"/>
          <w:numId w:val="4"/>
        </w:numPr>
      </w:pPr>
      <w:r w:rsidRPr="006F151D">
        <w:t>The Ministry of Love: This is the most feared of the four government branches, responsible for maintaining control through punishment, torture, and re-education of political prisoners, thought-criminals, and anyone who opposes the ruling party. Inside the Ministry, people are broken down and indoctrinated to love Big Brother and the Party.</w:t>
      </w:r>
    </w:p>
    <w:p w14:paraId="4E48D0F4" w14:textId="11FF5373" w:rsidR="004559E3" w:rsidRDefault="004559E3" w:rsidP="006F151D">
      <w:pPr>
        <w:pStyle w:val="a3"/>
        <w:numPr>
          <w:ilvl w:val="0"/>
          <w:numId w:val="4"/>
        </w:numPr>
      </w:pPr>
      <w:r w:rsidRPr="006F151D">
        <w:t>The Ministry of Plenty: responsible for maintaining the illusion of prosperity and abundance, while actually overseeing rationing and shortages of goods. It's also responsible for creating and implementing the Five-Year Plans for production and distribution.</w:t>
      </w:r>
      <w:r w:rsidR="006F151D">
        <w:tab/>
      </w:r>
    </w:p>
    <w:p w14:paraId="0B3118A8" w14:textId="758B8925" w:rsidR="001816DE" w:rsidRPr="001816DE" w:rsidRDefault="001816DE" w:rsidP="001816DE">
      <w:pPr>
        <w:rPr>
          <w:b/>
          <w:bCs/>
        </w:rPr>
      </w:pPr>
      <w:r w:rsidRPr="001816DE">
        <w:rPr>
          <w:b/>
          <w:bCs/>
        </w:rPr>
        <w:t>Doublethink</w:t>
      </w:r>
    </w:p>
    <w:p w14:paraId="524C97BD" w14:textId="77777777" w:rsidR="001816DE" w:rsidRDefault="006F151D" w:rsidP="006F151D">
      <w:r w:rsidRPr="006F151D">
        <w:t xml:space="preserve">Doublethink is presented in the novel as the act of holding two contradictory ideas and accepting both of them as true, while forgetting any fact that doesn't fit in with the party's ideology. For example, the government's slogans are </w:t>
      </w:r>
    </w:p>
    <w:p w14:paraId="25111592" w14:textId="77777777" w:rsidR="001816DE" w:rsidRDefault="006F151D" w:rsidP="006F151D">
      <w:r w:rsidRPr="006F151D">
        <w:t>"War is Peace",</w:t>
      </w:r>
    </w:p>
    <w:p w14:paraId="729B60C1" w14:textId="77777777" w:rsidR="001816DE" w:rsidRDefault="006F151D" w:rsidP="006F151D">
      <w:r w:rsidRPr="006F151D">
        <w:t xml:space="preserve"> "Freedom is Slavery"</w:t>
      </w:r>
      <w:r w:rsidR="001816DE">
        <w:t>,</w:t>
      </w:r>
    </w:p>
    <w:p w14:paraId="3C43D2A7" w14:textId="4DDBD036" w:rsidR="001816DE" w:rsidRDefault="006F151D" w:rsidP="006F151D">
      <w:r w:rsidRPr="006F151D">
        <w:lastRenderedPageBreak/>
        <w:t>"Ignorance is Strength"</w:t>
      </w:r>
    </w:p>
    <w:p w14:paraId="6F9A637D" w14:textId="4416DDB2" w:rsidR="006F151D" w:rsidRPr="006F151D" w:rsidRDefault="006F151D" w:rsidP="006F151D">
      <w:r w:rsidRPr="006F151D">
        <w:t xml:space="preserve"> and the citizens of Oceania are expected to believe them and act accordingly.</w:t>
      </w:r>
    </w:p>
    <w:p w14:paraId="10E79A60" w14:textId="77777777" w:rsidR="006F151D" w:rsidRPr="006F151D" w:rsidRDefault="006F151D" w:rsidP="006F151D">
      <w:r w:rsidRPr="006F151D">
        <w:t>Doublethink also allows individuals to reconcile any contradictions in their beliefs and actions, by allowing them to ignore the evidence of their own eyes and ears, and instead accept the party's version of reality. This is reinforced by the constant use of propaganda, censorship, and surveillance to control the population's access to information and to manipulate their beliefs and thoughts.</w:t>
      </w:r>
    </w:p>
    <w:p w14:paraId="201A1C95" w14:textId="77777777" w:rsidR="006F151D" w:rsidRPr="006F151D" w:rsidRDefault="006F151D" w:rsidP="006F151D">
      <w:r w:rsidRPr="006F151D">
        <w:t>Doublethink is a mechanism of control, a powerful tool of manipulation, making the citizens of Oceania to support the regime, even when they can see the disastrous consequences of the Party's policies.</w:t>
      </w:r>
    </w:p>
    <w:p w14:paraId="28185820" w14:textId="5FA1359D" w:rsidR="006F151D" w:rsidRPr="001816DE" w:rsidRDefault="001816DE" w:rsidP="006F151D">
      <w:pPr>
        <w:rPr>
          <w:b/>
          <w:bCs/>
        </w:rPr>
      </w:pPr>
      <w:r w:rsidRPr="001816DE">
        <w:rPr>
          <w:b/>
          <w:bCs/>
        </w:rPr>
        <w:t>Newspeak</w:t>
      </w:r>
    </w:p>
    <w:p w14:paraId="504EFD7B" w14:textId="77777777" w:rsidR="006F151D" w:rsidRPr="001816DE" w:rsidRDefault="006F151D" w:rsidP="001816DE">
      <w:r w:rsidRPr="001816DE">
        <w:t>The main goal of Newspeak, the official language of Oceania, is to simplify the language as much as possible, making it easier to control the thoughts and beliefs of the citizens. This is achieved by limiting the number of words and their meanings, so that complex ideas cannot be easily expressed. The government also removes words from the language that are associated with dissent, such as "freedom" and "individuality" which can be used to express the idea that there is something fundamentally wrong with the society.</w:t>
      </w:r>
    </w:p>
    <w:p w14:paraId="015F2FA7" w14:textId="77777777" w:rsidR="006F151D" w:rsidRPr="001816DE" w:rsidRDefault="006F151D" w:rsidP="001816DE">
      <w:r w:rsidRPr="001816DE">
        <w:t>In the novel, it's shown how the process of simplifying language is ongoing, with new words being created and old words being phased out in order to make it easier to control the population. The government's goal is to eventually remove all words that are associated with dissent or critical thinking, so that it becomes impossible to express these ideas or even to think them.</w:t>
      </w:r>
    </w:p>
    <w:p w14:paraId="141A8021" w14:textId="6A707FCE" w:rsidR="006F151D" w:rsidRPr="001816DE" w:rsidRDefault="006F151D" w:rsidP="001816DE">
      <w:r w:rsidRPr="001816DE">
        <w:t>The simplification of vocabulary is a direct reflection of the Party's ultimate goal of total control over the minds of citizens, by limiting the way they think, they can limit the ways they can act and the government can maintain their grip on power. It's a striking illustration of the dangers of manipulating language and thought as a way to control people and a powerful metaphor for the ways in which those in power can use language as a tool for oppression.</w:t>
      </w:r>
    </w:p>
    <w:p w14:paraId="3AF7D805" w14:textId="0949ACA2" w:rsidR="006F151D" w:rsidRPr="001816DE" w:rsidRDefault="001816DE" w:rsidP="001816DE">
      <w:pPr>
        <w:rPr>
          <w:b/>
          <w:bCs/>
        </w:rPr>
      </w:pPr>
      <w:r w:rsidRPr="001816DE">
        <w:rPr>
          <w:b/>
          <w:bCs/>
        </w:rPr>
        <w:t>Proles</w:t>
      </w:r>
    </w:p>
    <w:p w14:paraId="208E871C" w14:textId="58A7DE2D" w:rsidR="006F151D" w:rsidRPr="001816DE" w:rsidRDefault="006F151D" w:rsidP="001816DE">
      <w:r w:rsidRPr="001816DE">
        <w:t>In George Orwell's "1984," the "proles" are the working-class citizens of Oceania. They make up the majority of the population, but they have little power or influence in society, and are largely ignored by the ruling Party. The Party's control is focused mainly on the middle and upper classes, the Inner Party and the intelligentsia, rather than the proles.</w:t>
      </w:r>
    </w:p>
    <w:p w14:paraId="16E1FAB1" w14:textId="77777777" w:rsidR="006F151D" w:rsidRPr="001816DE" w:rsidRDefault="006F151D" w:rsidP="001816DE">
      <w:r w:rsidRPr="001816DE">
        <w:t>The Proles are depicted as being largely outside of the Party's control, and they live in poverty and squalor, with little access to education or other resources. They are also portrayed as being more free-thinking and less susceptible to the Party's propaganda and manipulation. The Proles are seen as being less important to the Party because they are not considered to be a significant threat to the Party's control, and the Party does not see them as a potential source of dissent.</w:t>
      </w:r>
    </w:p>
    <w:p w14:paraId="765B10A5" w14:textId="77777777" w:rsidR="006F151D" w:rsidRPr="001816DE" w:rsidRDefault="006F151D" w:rsidP="001816DE">
      <w:r w:rsidRPr="001816DE">
        <w:lastRenderedPageBreak/>
        <w:t>However, the novel also presents the Proles as a potential source of rebellion and resistance. Winston Smith, the protagonist of the story, believes that if the proles were to rise up against the Party, they could bring about a revolution and overthrow the government.</w:t>
      </w:r>
    </w:p>
    <w:p w14:paraId="1E9A7A90" w14:textId="77777777" w:rsidR="006F151D" w:rsidRPr="001816DE" w:rsidRDefault="006F151D" w:rsidP="001816DE">
      <w:r w:rsidRPr="001816DE">
        <w:t>In conclusion, the Proles are presented as the working class citizens of Oceania, who live in poverty and squalor, ignored by the ruling Party and seen as insignificant, but the novel also presents them as potential source of rebellion and resistance, and possibly the key to the overthrow of the government.</w:t>
      </w:r>
    </w:p>
    <w:p w14:paraId="5356D823" w14:textId="3ED6B3F8" w:rsidR="004559E3" w:rsidRDefault="004559E3" w:rsidP="001816DE"/>
    <w:p w14:paraId="4DC31293" w14:textId="55BADF03" w:rsidR="001816DE" w:rsidRPr="001816DE" w:rsidRDefault="001816DE" w:rsidP="001816DE">
      <w:pPr>
        <w:rPr>
          <w:b/>
          <w:bCs/>
        </w:rPr>
      </w:pPr>
      <w:r w:rsidRPr="001816DE">
        <w:rPr>
          <w:b/>
          <w:bCs/>
        </w:rPr>
        <w:t>Children Reports Parents</w:t>
      </w:r>
    </w:p>
    <w:p w14:paraId="7532B900" w14:textId="7C83222F" w:rsidR="001816DE" w:rsidRDefault="001816DE" w:rsidP="001816DE">
      <w:r>
        <w:t>In George Orwell's "1984," children are encouraged to report their parents to the Thought Police if they suspect them of committing thoughtcrime or expressing dissenting opinions. This is part of the Party's effort to control and manipulate the population, and to maintain its grip on power.</w:t>
      </w:r>
    </w:p>
    <w:p w14:paraId="582800D0" w14:textId="77F088C3" w:rsidR="001816DE" w:rsidRDefault="001816DE" w:rsidP="001816DE">
      <w:r>
        <w:t>The government in the novel uses children as tools to control the society by creating a system of mutual surveillance, where everyone is expected to spy on their friends, family and even their parents, to ensure that everyone is loyal to the Party and report any dissent or rebellious behavior. The children are conditioned from a young age to believe that it is their duty to report their parents, if they see or hear anything that might indicate a lack of loyalty to the Party.</w:t>
      </w:r>
    </w:p>
    <w:p w14:paraId="447C185B" w14:textId="74D88DBE" w:rsidR="001816DE" w:rsidRDefault="001816DE" w:rsidP="001816DE">
      <w:r>
        <w:t>The children are taught to be suspicious of their parents and other adults, and to see them as potential enemies of the state. This creates a society in which family relationships are broken down and trust is eliminated, as the children learn to view their parents as potential traitors who must be reported to the authorities.</w:t>
      </w:r>
    </w:p>
    <w:p w14:paraId="2B2126F7" w14:textId="0FC14EE8" w:rsidR="001816DE" w:rsidRDefault="001816DE" w:rsidP="001816DE">
      <w:r>
        <w:t>This practice also serves to create a sense of mistrust and fear within families, and in turn makes it more difficult for parents to raise their children as independent thinkers, which makes it easier for the Party to control the population, as the children become accustomed to report any perceived dissent or thoughtcrime that could endanger the government's grip on power.</w:t>
      </w:r>
    </w:p>
    <w:p w14:paraId="31E09338" w14:textId="77777777" w:rsidR="001816DE" w:rsidRDefault="001816DE" w:rsidP="001816DE">
      <w:r>
        <w:t>The theme of children reporting parents is used to illustrate the extent to which the government in "1984" is willing to go to control and manipulate the population, and to show how even the most personal and intimate relationships can be damaged and destroyed by a totalitarian regime.</w:t>
      </w:r>
    </w:p>
    <w:p w14:paraId="0F7C9BBF" w14:textId="7D0A6608" w:rsidR="001816DE" w:rsidRDefault="001816DE" w:rsidP="001816DE"/>
    <w:p w14:paraId="12F928FC" w14:textId="7BA60A8F" w:rsidR="001816DE" w:rsidRDefault="001816DE" w:rsidP="001816DE"/>
    <w:p w14:paraId="2BF006F0" w14:textId="3246E9C0" w:rsidR="001816DE" w:rsidRDefault="001816DE" w:rsidP="001816DE"/>
    <w:p w14:paraId="658225F1" w14:textId="757CBD4B" w:rsidR="007B7241" w:rsidRDefault="007B7241">
      <w:r>
        <w:br w:type="page"/>
      </w:r>
    </w:p>
    <w:p w14:paraId="4D76CA33" w14:textId="706656E0" w:rsidR="001816DE" w:rsidRPr="007B7241" w:rsidRDefault="007B7241" w:rsidP="001816DE">
      <w:pPr>
        <w:rPr>
          <w:b/>
          <w:bCs/>
          <w:sz w:val="40"/>
          <w:szCs w:val="40"/>
        </w:rPr>
      </w:pPr>
      <w:r w:rsidRPr="007B7241">
        <w:rPr>
          <w:b/>
          <w:bCs/>
          <w:sz w:val="40"/>
          <w:szCs w:val="40"/>
        </w:rPr>
        <w:lastRenderedPageBreak/>
        <w:t>Thoughts</w:t>
      </w:r>
    </w:p>
    <w:p w14:paraId="5946BBC3" w14:textId="2615D5F2" w:rsidR="001816DE" w:rsidRPr="002A7692" w:rsidRDefault="001816DE" w:rsidP="001816DE">
      <w:pPr>
        <w:rPr>
          <w:b/>
          <w:bCs/>
        </w:rPr>
      </w:pPr>
      <w:r w:rsidRPr="002A7692">
        <w:rPr>
          <w:b/>
          <w:bCs/>
        </w:rPr>
        <w:t>Rebels from the proles</w:t>
      </w:r>
    </w:p>
    <w:p w14:paraId="1DAAEC02" w14:textId="77777777" w:rsidR="002A7692" w:rsidRPr="002A7692" w:rsidRDefault="002A7692" w:rsidP="002A7692">
      <w:r w:rsidRPr="002A7692">
        <w:t>Throughout Chinese history, there have been several instances of rebellion and resistance among the working-class and rural population in different dynasties.</w:t>
      </w:r>
    </w:p>
    <w:p w14:paraId="412CCD23" w14:textId="77777777" w:rsidR="002A7692" w:rsidRPr="002A7692" w:rsidRDefault="002A7692" w:rsidP="002A7692">
      <w:r w:rsidRPr="002A7692">
        <w:t>During the Han dynasty (206 BCE - 220 CE), there were several peasant rebellions led by figures such as Wang Mang, who attempted to overthrow the ruling dynasty and redistribute land to the poor.</w:t>
      </w:r>
    </w:p>
    <w:p w14:paraId="6EC68B55" w14:textId="77777777" w:rsidR="002A7692" w:rsidRPr="002A7692" w:rsidRDefault="002A7692" w:rsidP="002A7692">
      <w:r w:rsidRPr="002A7692">
        <w:t>The Yellow Turban rebellion (184-205 CE) was led by the Yellow Turban sect, made up of poor peasants and farmers, who were dissatisfied with the government's handling of the Yellow River floods.</w:t>
      </w:r>
    </w:p>
    <w:p w14:paraId="51DC30FE" w14:textId="77777777" w:rsidR="002A7692" w:rsidRPr="002A7692" w:rsidRDefault="002A7692" w:rsidP="002A7692">
      <w:r w:rsidRPr="002A7692">
        <w:t>During the Ming dynasty (1368-1644), there were several peasant rebellions, the most significant of which was led by a man named Zhang Xianzhong, who established his own kingdom in the Sichuan province and declared himself emperor.</w:t>
      </w:r>
    </w:p>
    <w:p w14:paraId="07505685" w14:textId="77777777" w:rsidR="002A7692" w:rsidRPr="002A7692" w:rsidRDefault="002A7692" w:rsidP="002A7692">
      <w:r w:rsidRPr="002A7692">
        <w:t>During the Qing dynasty (1644-1912), there were several large-scale rebellions, such as the White Lotus Rebellion (1796-1804), led by a secret society known as the White Lotus, which was made up mostly of poor, landless peasants and the Miao Rebellion (1795-1806) led by the ethnic minority group Miao, who were discontent with the Qing's expansion into their land and high taxes.</w:t>
      </w:r>
    </w:p>
    <w:p w14:paraId="3013E26A" w14:textId="77777777" w:rsidR="002A7692" w:rsidRPr="002A7692" w:rsidRDefault="002A7692" w:rsidP="002A7692">
      <w:r w:rsidRPr="002A7692">
        <w:t>These are just examples, and throughout Chinese history, there have been many rebellions and resistance movements led by the working-class and rural population, often motivated by economic, social and political grievances, as well as by ethnic, religious and regional factors. While these rebellions were mainly led by poor, landless peasants, there were also cases where merchants, scholars, and other marginalized groups joined these uprisings. These movements, while they were not successful in overthrowing the government, they were an indication of the deep discontent and frustration that existed among the working-class and rural population in China throughout history and a call for changes and reforms</w:t>
      </w:r>
    </w:p>
    <w:p w14:paraId="296AF83D" w14:textId="005C8452" w:rsidR="001816DE" w:rsidRPr="007B7241" w:rsidRDefault="001816DE" w:rsidP="002A7692">
      <w:pPr>
        <w:rPr>
          <w:b/>
          <w:bCs/>
        </w:rPr>
      </w:pPr>
      <w:r w:rsidRPr="007B7241">
        <w:rPr>
          <w:b/>
          <w:bCs/>
        </w:rPr>
        <w:t>Loss of ability to love/ belief</w:t>
      </w:r>
    </w:p>
    <w:p w14:paraId="4F19848D" w14:textId="77777777" w:rsidR="006B14B2" w:rsidRPr="002A7692" w:rsidRDefault="006B14B2" w:rsidP="002A7692">
      <w:r w:rsidRPr="002A7692">
        <w:t>The ending of George Orwell's "1984" has been the subject of much debate and criticism. In the novel, the protagonist, Winston Smith, is a man who rebels against the totalitarian government of Oceania, but is eventually captured and subjected to torture and brainwashing by the Thought Police. Through the use of physical and psychological manipulation, the government is able to break Winston's spirit and he ultimately betrays his own beliefs and the woman he loves, Julia.</w:t>
      </w:r>
    </w:p>
    <w:p w14:paraId="20FEE64C" w14:textId="77777777" w:rsidR="006B14B2" w:rsidRPr="002A7692" w:rsidRDefault="006B14B2" w:rsidP="002A7692">
      <w:r w:rsidRPr="002A7692">
        <w:t>Many people criticize the ending because it is seen as a bleak and depressing portrayal of the human condition, in which the individual is powerless to resist the power of the state, and is ultimately broken and conforms. The ending is seen as a statement that no matter how much we may try to resist, the state will always have the power to control and manipulate us.</w:t>
      </w:r>
    </w:p>
    <w:p w14:paraId="6DD5B99D" w14:textId="77777777" w:rsidR="006B14B2" w:rsidRPr="002A7692" w:rsidRDefault="006B14B2" w:rsidP="002A7692">
      <w:r w:rsidRPr="002A7692">
        <w:lastRenderedPageBreak/>
        <w:t>Additionally, the ending is often seen as a portrayal of the idea that the individual is easily manipulated and it's hard for someone to maintain their individuality and personal identity under a totalitarian government.</w:t>
      </w:r>
    </w:p>
    <w:p w14:paraId="3B3EAB3B" w14:textId="77777777" w:rsidR="006B14B2" w:rsidRPr="002A7692" w:rsidRDefault="006B14B2" w:rsidP="002A7692">
      <w:r w:rsidRPr="002A7692">
        <w:t>Furthermore, the use of torture, brainwashing and psychological manipulation to control Winston's mind is seen as a powerful metaphor for the dangers of mind control and the erosion of personal freedom.</w:t>
      </w:r>
    </w:p>
    <w:p w14:paraId="0072897A" w14:textId="66445199" w:rsidR="002A7692" w:rsidRPr="002A7692" w:rsidRDefault="006B14B2" w:rsidP="002A7692">
      <w:r w:rsidRPr="002A7692">
        <w:t>Critics also argue that the way the protagonist Winston, is forced to accept the government's version of reality and betray his own love and beliefs, is a way of illustrating the dangers of authoritarian governments and the erosion of personal freedoms and individuality, it is a bleak and despairing vision of the human condition, and it is a powerful warning about the dangers of giving too much power to any one group or individual.</w:t>
      </w:r>
    </w:p>
    <w:p w14:paraId="23822FE4" w14:textId="1A97EABB" w:rsidR="002A7692" w:rsidRPr="002A7692" w:rsidRDefault="002A7692" w:rsidP="002A7692">
      <w:r w:rsidRPr="002A7692">
        <w:t>The portrayal of Winston's transformation is a fictional representation and should not be taken as an accurate representation of how individuals or societies respond to authoritarianism.</w:t>
      </w:r>
    </w:p>
    <w:p w14:paraId="7E686432" w14:textId="22568A95" w:rsidR="001816DE" w:rsidRDefault="001816DE" w:rsidP="001816DE">
      <w:pPr>
        <w:rPr>
          <w:b/>
          <w:bCs/>
          <w:i/>
          <w:iCs/>
        </w:rPr>
      </w:pPr>
      <w:r w:rsidRPr="006B14B2">
        <w:rPr>
          <w:b/>
          <w:bCs/>
          <w:i/>
          <w:iCs/>
        </w:rPr>
        <w:t>Why this is not happening</w:t>
      </w:r>
    </w:p>
    <w:p w14:paraId="6D0F42A1" w14:textId="5E020C3F" w:rsidR="002A7692" w:rsidRPr="002A7692" w:rsidRDefault="002A7692" w:rsidP="001816DE">
      <w:r w:rsidRPr="002A7692">
        <w:t>The idea of freedom and democracy has taken root in people's minds."</w:t>
      </w:r>
    </w:p>
    <w:p w14:paraId="5F22453E" w14:textId="77777777" w:rsidR="006B14B2" w:rsidRPr="002A7692" w:rsidRDefault="006B14B2" w:rsidP="002A7692">
      <w:r w:rsidRPr="002A7692">
        <w:t>One reason is that the world has made significant progress in terms of human rights, democracy, and civil liberties since the novel was written in 1949. Many countries have developed and strengthened their democratic institutions and systems of checks and balances, which make it more difficult for any one group or individual to gain too much power and control over society.</w:t>
      </w:r>
    </w:p>
    <w:p w14:paraId="40C731EB" w14:textId="77777777" w:rsidR="006B14B2" w:rsidRPr="002A7692" w:rsidRDefault="006B14B2" w:rsidP="002A7692">
      <w:r w:rsidRPr="002A7692">
        <w:t>Another reason is that the world has become more interconnected, with increased access to information and communication technologies, which makes it more difficult for any government to control the flow of information and to manipulate public opinion.</w:t>
      </w:r>
    </w:p>
    <w:p w14:paraId="34D2C868" w14:textId="77777777" w:rsidR="006B14B2" w:rsidRPr="002A7692" w:rsidRDefault="006B14B2" w:rsidP="002A7692">
      <w:r w:rsidRPr="002A7692">
        <w:t>Additionally, the international community also plays an important role in promoting and protecting human rights and democratic values. There are numerous international organizations and agreements that promote and protect human rights, such as the United Nations and the International Covenant on Civil and Political Rights, and also, many countries have laws and regulations to protect citizens' rights, such as freedom of speech and press.</w:t>
      </w:r>
    </w:p>
    <w:p w14:paraId="155F14ED" w14:textId="77777777" w:rsidR="006B14B2" w:rsidRPr="002A7692" w:rsidRDefault="006B14B2" w:rsidP="002A7692">
      <w:r w:rsidRPr="002A7692">
        <w:t>It's also important to note that, while no country is immune from the dangers of authoritarianism, there are countries in the world today that have democratic systems of government and strong protections for civil liberties, which helps to prevent the emergence of a government like the one described in "1984".</w:t>
      </w:r>
    </w:p>
    <w:p w14:paraId="0FD2A8F5" w14:textId="77777777" w:rsidR="006B14B2" w:rsidRPr="002A7692" w:rsidRDefault="006B14B2" w:rsidP="002A7692"/>
    <w:p w14:paraId="59F4CC08" w14:textId="028F0BB3" w:rsidR="001816DE" w:rsidRPr="001816DE" w:rsidRDefault="001816DE" w:rsidP="001816DE"/>
    <w:sectPr w:rsidR="001816DE" w:rsidRPr="001816DE">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2BA69" w14:textId="77777777" w:rsidR="0011453E" w:rsidRDefault="0011453E" w:rsidP="0011453E">
      <w:pPr>
        <w:spacing w:after="0" w:line="240" w:lineRule="auto"/>
      </w:pPr>
      <w:r>
        <w:separator/>
      </w:r>
    </w:p>
  </w:endnote>
  <w:endnote w:type="continuationSeparator" w:id="0">
    <w:p w14:paraId="65ED5077" w14:textId="77777777" w:rsidR="0011453E" w:rsidRDefault="0011453E" w:rsidP="001145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7D070" w14:textId="77777777" w:rsidR="0011453E" w:rsidRDefault="0011453E" w:rsidP="0011453E">
      <w:pPr>
        <w:spacing w:after="0" w:line="240" w:lineRule="auto"/>
      </w:pPr>
      <w:r>
        <w:separator/>
      </w:r>
    </w:p>
  </w:footnote>
  <w:footnote w:type="continuationSeparator" w:id="0">
    <w:p w14:paraId="1D8DB75E" w14:textId="77777777" w:rsidR="0011453E" w:rsidRDefault="0011453E" w:rsidP="001145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365808"/>
    <w:multiLevelType w:val="multilevel"/>
    <w:tmpl w:val="F9EA3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5933D8A"/>
    <w:multiLevelType w:val="hybridMultilevel"/>
    <w:tmpl w:val="882EB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D65E29"/>
    <w:multiLevelType w:val="hybridMultilevel"/>
    <w:tmpl w:val="6116E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762DEB"/>
    <w:multiLevelType w:val="hybridMultilevel"/>
    <w:tmpl w:val="A2B44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4F1CBE"/>
    <w:multiLevelType w:val="hybridMultilevel"/>
    <w:tmpl w:val="1108E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5B68EA"/>
    <w:multiLevelType w:val="multilevel"/>
    <w:tmpl w:val="6374E3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D5744B7"/>
    <w:multiLevelType w:val="multilevel"/>
    <w:tmpl w:val="E1728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5736796">
    <w:abstractNumId w:val="4"/>
  </w:num>
  <w:num w:numId="2" w16cid:durableId="872183469">
    <w:abstractNumId w:val="5"/>
  </w:num>
  <w:num w:numId="3" w16cid:durableId="1835023400">
    <w:abstractNumId w:val="0"/>
  </w:num>
  <w:num w:numId="4" w16cid:durableId="1087580655">
    <w:abstractNumId w:val="3"/>
  </w:num>
  <w:num w:numId="5" w16cid:durableId="1533613188">
    <w:abstractNumId w:val="2"/>
  </w:num>
  <w:num w:numId="6" w16cid:durableId="1070494592">
    <w:abstractNumId w:val="1"/>
  </w:num>
  <w:num w:numId="7" w16cid:durableId="42022468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EzMDezMLG0MDdW0lEKTi0uzszPAykwqgUAwkuWCiwAAAA="/>
  </w:docVars>
  <w:rsids>
    <w:rsidRoot w:val="004559E3"/>
    <w:rsid w:val="0011453E"/>
    <w:rsid w:val="001816DE"/>
    <w:rsid w:val="002A7692"/>
    <w:rsid w:val="003674B2"/>
    <w:rsid w:val="004559E3"/>
    <w:rsid w:val="006B14B2"/>
    <w:rsid w:val="006F151D"/>
    <w:rsid w:val="007B7241"/>
    <w:rsid w:val="009A3B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1D0EFC"/>
  <w15:chartTrackingRefBased/>
  <w15:docId w15:val="{4C8E6D4B-298E-455C-818F-2459A9C84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559E3"/>
    <w:pPr>
      <w:ind w:left="720"/>
      <w:contextualSpacing/>
    </w:pPr>
  </w:style>
  <w:style w:type="paragraph" w:styleId="a4">
    <w:name w:val="Normal (Web)"/>
    <w:basedOn w:val="a"/>
    <w:uiPriority w:val="99"/>
    <w:semiHidden/>
    <w:unhideWhenUsed/>
    <w:rsid w:val="004559E3"/>
    <w:pPr>
      <w:spacing w:before="100" w:beforeAutospacing="1" w:after="100" w:afterAutospacing="1" w:line="240" w:lineRule="auto"/>
    </w:pPr>
    <w:rPr>
      <w:rFonts w:ascii="Times New Roman" w:eastAsia="Times New Roman" w:hAnsi="Times New Roman" w:cs="Times New Roman"/>
      <w:sz w:val="24"/>
      <w:szCs w:val="24"/>
    </w:rPr>
  </w:style>
  <w:style w:type="paragraph" w:styleId="z-">
    <w:name w:val="HTML Top of Form"/>
    <w:basedOn w:val="a"/>
    <w:next w:val="a"/>
    <w:link w:val="z-0"/>
    <w:hidden/>
    <w:uiPriority w:val="99"/>
    <w:semiHidden/>
    <w:unhideWhenUsed/>
    <w:rsid w:val="006F151D"/>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0">
    <w:name w:val="z-窗体顶端 字符"/>
    <w:basedOn w:val="a0"/>
    <w:link w:val="z-"/>
    <w:uiPriority w:val="99"/>
    <w:semiHidden/>
    <w:rsid w:val="006F151D"/>
    <w:rPr>
      <w:rFonts w:ascii="Arial" w:eastAsia="Times New Roman" w:hAnsi="Arial" w:cs="Arial"/>
      <w:vanish/>
      <w:sz w:val="16"/>
      <w:szCs w:val="16"/>
    </w:rPr>
  </w:style>
  <w:style w:type="paragraph" w:styleId="a5">
    <w:name w:val="header"/>
    <w:basedOn w:val="a"/>
    <w:link w:val="a6"/>
    <w:uiPriority w:val="99"/>
    <w:unhideWhenUsed/>
    <w:rsid w:val="0011453E"/>
    <w:pPr>
      <w:tabs>
        <w:tab w:val="center" w:pos="4320"/>
        <w:tab w:val="right" w:pos="8640"/>
      </w:tabs>
      <w:spacing w:after="0" w:line="240" w:lineRule="auto"/>
    </w:pPr>
  </w:style>
  <w:style w:type="character" w:customStyle="1" w:styleId="a6">
    <w:name w:val="页眉 字符"/>
    <w:basedOn w:val="a0"/>
    <w:link w:val="a5"/>
    <w:uiPriority w:val="99"/>
    <w:rsid w:val="0011453E"/>
  </w:style>
  <w:style w:type="paragraph" w:styleId="a7">
    <w:name w:val="footer"/>
    <w:basedOn w:val="a"/>
    <w:link w:val="a8"/>
    <w:uiPriority w:val="99"/>
    <w:unhideWhenUsed/>
    <w:rsid w:val="0011453E"/>
    <w:pPr>
      <w:tabs>
        <w:tab w:val="center" w:pos="4320"/>
        <w:tab w:val="right" w:pos="8640"/>
      </w:tabs>
      <w:spacing w:after="0" w:line="240" w:lineRule="auto"/>
    </w:pPr>
  </w:style>
  <w:style w:type="character" w:customStyle="1" w:styleId="a8">
    <w:name w:val="页脚 字符"/>
    <w:basedOn w:val="a0"/>
    <w:link w:val="a7"/>
    <w:uiPriority w:val="99"/>
    <w:rsid w:val="001145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886818">
      <w:bodyDiv w:val="1"/>
      <w:marLeft w:val="0"/>
      <w:marRight w:val="0"/>
      <w:marTop w:val="0"/>
      <w:marBottom w:val="0"/>
      <w:divBdr>
        <w:top w:val="none" w:sz="0" w:space="0" w:color="auto"/>
        <w:left w:val="none" w:sz="0" w:space="0" w:color="auto"/>
        <w:bottom w:val="none" w:sz="0" w:space="0" w:color="auto"/>
        <w:right w:val="none" w:sz="0" w:space="0" w:color="auto"/>
      </w:divBdr>
    </w:div>
    <w:div w:id="794760750">
      <w:bodyDiv w:val="1"/>
      <w:marLeft w:val="0"/>
      <w:marRight w:val="0"/>
      <w:marTop w:val="0"/>
      <w:marBottom w:val="0"/>
      <w:divBdr>
        <w:top w:val="none" w:sz="0" w:space="0" w:color="auto"/>
        <w:left w:val="none" w:sz="0" w:space="0" w:color="auto"/>
        <w:bottom w:val="none" w:sz="0" w:space="0" w:color="auto"/>
        <w:right w:val="none" w:sz="0" w:space="0" w:color="auto"/>
      </w:divBdr>
    </w:div>
    <w:div w:id="1108349720">
      <w:bodyDiv w:val="1"/>
      <w:marLeft w:val="0"/>
      <w:marRight w:val="0"/>
      <w:marTop w:val="0"/>
      <w:marBottom w:val="0"/>
      <w:divBdr>
        <w:top w:val="none" w:sz="0" w:space="0" w:color="auto"/>
        <w:left w:val="none" w:sz="0" w:space="0" w:color="auto"/>
        <w:bottom w:val="none" w:sz="0" w:space="0" w:color="auto"/>
        <w:right w:val="none" w:sz="0" w:space="0" w:color="auto"/>
      </w:divBdr>
    </w:div>
    <w:div w:id="1135486194">
      <w:bodyDiv w:val="1"/>
      <w:marLeft w:val="0"/>
      <w:marRight w:val="0"/>
      <w:marTop w:val="0"/>
      <w:marBottom w:val="0"/>
      <w:divBdr>
        <w:top w:val="none" w:sz="0" w:space="0" w:color="auto"/>
        <w:left w:val="none" w:sz="0" w:space="0" w:color="auto"/>
        <w:bottom w:val="none" w:sz="0" w:space="0" w:color="auto"/>
        <w:right w:val="none" w:sz="0" w:space="0" w:color="auto"/>
      </w:divBdr>
    </w:div>
    <w:div w:id="1155758506">
      <w:bodyDiv w:val="1"/>
      <w:marLeft w:val="0"/>
      <w:marRight w:val="0"/>
      <w:marTop w:val="0"/>
      <w:marBottom w:val="0"/>
      <w:divBdr>
        <w:top w:val="none" w:sz="0" w:space="0" w:color="auto"/>
        <w:left w:val="none" w:sz="0" w:space="0" w:color="auto"/>
        <w:bottom w:val="none" w:sz="0" w:space="0" w:color="auto"/>
        <w:right w:val="none" w:sz="0" w:space="0" w:color="auto"/>
      </w:divBdr>
    </w:div>
    <w:div w:id="1222865008">
      <w:bodyDiv w:val="1"/>
      <w:marLeft w:val="0"/>
      <w:marRight w:val="0"/>
      <w:marTop w:val="0"/>
      <w:marBottom w:val="0"/>
      <w:divBdr>
        <w:top w:val="none" w:sz="0" w:space="0" w:color="auto"/>
        <w:left w:val="none" w:sz="0" w:space="0" w:color="auto"/>
        <w:bottom w:val="none" w:sz="0" w:space="0" w:color="auto"/>
        <w:right w:val="none" w:sz="0" w:space="0" w:color="auto"/>
      </w:divBdr>
    </w:div>
    <w:div w:id="1859998178">
      <w:bodyDiv w:val="1"/>
      <w:marLeft w:val="0"/>
      <w:marRight w:val="0"/>
      <w:marTop w:val="0"/>
      <w:marBottom w:val="0"/>
      <w:divBdr>
        <w:top w:val="none" w:sz="0" w:space="0" w:color="auto"/>
        <w:left w:val="none" w:sz="0" w:space="0" w:color="auto"/>
        <w:bottom w:val="none" w:sz="0" w:space="0" w:color="auto"/>
        <w:right w:val="none" w:sz="0" w:space="0" w:color="auto"/>
      </w:divBdr>
    </w:div>
    <w:div w:id="1869946745">
      <w:bodyDiv w:val="1"/>
      <w:marLeft w:val="0"/>
      <w:marRight w:val="0"/>
      <w:marTop w:val="0"/>
      <w:marBottom w:val="0"/>
      <w:divBdr>
        <w:top w:val="none" w:sz="0" w:space="0" w:color="auto"/>
        <w:left w:val="none" w:sz="0" w:space="0" w:color="auto"/>
        <w:bottom w:val="none" w:sz="0" w:space="0" w:color="auto"/>
        <w:right w:val="none" w:sz="0" w:space="0" w:color="auto"/>
      </w:divBdr>
      <w:divsChild>
        <w:div w:id="193538507">
          <w:marLeft w:val="0"/>
          <w:marRight w:val="0"/>
          <w:marTop w:val="0"/>
          <w:marBottom w:val="0"/>
          <w:divBdr>
            <w:top w:val="single" w:sz="2" w:space="0" w:color="auto"/>
            <w:left w:val="single" w:sz="2" w:space="0" w:color="auto"/>
            <w:bottom w:val="single" w:sz="6" w:space="0" w:color="auto"/>
            <w:right w:val="single" w:sz="2" w:space="0" w:color="auto"/>
          </w:divBdr>
          <w:divsChild>
            <w:div w:id="869030608">
              <w:marLeft w:val="0"/>
              <w:marRight w:val="0"/>
              <w:marTop w:val="100"/>
              <w:marBottom w:val="100"/>
              <w:divBdr>
                <w:top w:val="single" w:sz="2" w:space="0" w:color="D9D9E3"/>
                <w:left w:val="single" w:sz="2" w:space="0" w:color="D9D9E3"/>
                <w:bottom w:val="single" w:sz="2" w:space="0" w:color="D9D9E3"/>
                <w:right w:val="single" w:sz="2" w:space="0" w:color="D9D9E3"/>
              </w:divBdr>
              <w:divsChild>
                <w:div w:id="381485264">
                  <w:marLeft w:val="0"/>
                  <w:marRight w:val="0"/>
                  <w:marTop w:val="0"/>
                  <w:marBottom w:val="0"/>
                  <w:divBdr>
                    <w:top w:val="single" w:sz="2" w:space="0" w:color="D9D9E3"/>
                    <w:left w:val="single" w:sz="2" w:space="0" w:color="D9D9E3"/>
                    <w:bottom w:val="single" w:sz="2" w:space="0" w:color="D9D9E3"/>
                    <w:right w:val="single" w:sz="2" w:space="0" w:color="D9D9E3"/>
                  </w:divBdr>
                  <w:divsChild>
                    <w:div w:id="402875069">
                      <w:marLeft w:val="0"/>
                      <w:marRight w:val="0"/>
                      <w:marTop w:val="0"/>
                      <w:marBottom w:val="0"/>
                      <w:divBdr>
                        <w:top w:val="single" w:sz="2" w:space="0" w:color="D9D9E3"/>
                        <w:left w:val="single" w:sz="2" w:space="0" w:color="D9D9E3"/>
                        <w:bottom w:val="single" w:sz="2" w:space="0" w:color="D9D9E3"/>
                        <w:right w:val="single" w:sz="2" w:space="0" w:color="D9D9E3"/>
                      </w:divBdr>
                      <w:divsChild>
                        <w:div w:id="66194787">
                          <w:marLeft w:val="0"/>
                          <w:marRight w:val="0"/>
                          <w:marTop w:val="0"/>
                          <w:marBottom w:val="0"/>
                          <w:divBdr>
                            <w:top w:val="single" w:sz="2" w:space="0" w:color="D9D9E3"/>
                            <w:left w:val="single" w:sz="2" w:space="0" w:color="D9D9E3"/>
                            <w:bottom w:val="single" w:sz="2" w:space="0" w:color="D9D9E3"/>
                            <w:right w:val="single" w:sz="2" w:space="0" w:color="D9D9E3"/>
                          </w:divBdr>
                          <w:divsChild>
                            <w:div w:id="329673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49966013">
      <w:bodyDiv w:val="1"/>
      <w:marLeft w:val="0"/>
      <w:marRight w:val="0"/>
      <w:marTop w:val="0"/>
      <w:marBottom w:val="0"/>
      <w:divBdr>
        <w:top w:val="none" w:sz="0" w:space="0" w:color="auto"/>
        <w:left w:val="none" w:sz="0" w:space="0" w:color="auto"/>
        <w:bottom w:val="none" w:sz="0" w:space="0" w:color="auto"/>
        <w:right w:val="none" w:sz="0" w:space="0" w:color="auto"/>
      </w:divBdr>
      <w:divsChild>
        <w:div w:id="741218971">
          <w:marLeft w:val="0"/>
          <w:marRight w:val="0"/>
          <w:marTop w:val="0"/>
          <w:marBottom w:val="0"/>
          <w:divBdr>
            <w:top w:val="single" w:sz="2" w:space="0" w:color="D9D9E3"/>
            <w:left w:val="single" w:sz="2" w:space="0" w:color="D9D9E3"/>
            <w:bottom w:val="single" w:sz="2" w:space="0" w:color="D9D9E3"/>
            <w:right w:val="single" w:sz="2" w:space="0" w:color="D9D9E3"/>
          </w:divBdr>
          <w:divsChild>
            <w:div w:id="1228304853">
              <w:marLeft w:val="0"/>
              <w:marRight w:val="0"/>
              <w:marTop w:val="0"/>
              <w:marBottom w:val="0"/>
              <w:divBdr>
                <w:top w:val="single" w:sz="2" w:space="0" w:color="D9D9E3"/>
                <w:left w:val="single" w:sz="2" w:space="0" w:color="D9D9E3"/>
                <w:bottom w:val="single" w:sz="2" w:space="0" w:color="D9D9E3"/>
                <w:right w:val="single" w:sz="2" w:space="0" w:color="D9D9E3"/>
              </w:divBdr>
              <w:divsChild>
                <w:div w:id="1274092091">
                  <w:marLeft w:val="0"/>
                  <w:marRight w:val="0"/>
                  <w:marTop w:val="0"/>
                  <w:marBottom w:val="0"/>
                  <w:divBdr>
                    <w:top w:val="single" w:sz="2" w:space="0" w:color="D9D9E3"/>
                    <w:left w:val="single" w:sz="2" w:space="0" w:color="D9D9E3"/>
                    <w:bottom w:val="single" w:sz="2" w:space="0" w:color="D9D9E3"/>
                    <w:right w:val="single" w:sz="2" w:space="0" w:color="D9D9E3"/>
                  </w:divBdr>
                  <w:divsChild>
                    <w:div w:id="186263610">
                      <w:marLeft w:val="0"/>
                      <w:marRight w:val="0"/>
                      <w:marTop w:val="0"/>
                      <w:marBottom w:val="0"/>
                      <w:divBdr>
                        <w:top w:val="single" w:sz="2" w:space="0" w:color="D9D9E3"/>
                        <w:left w:val="single" w:sz="2" w:space="0" w:color="D9D9E3"/>
                        <w:bottom w:val="single" w:sz="2" w:space="0" w:color="D9D9E3"/>
                        <w:right w:val="single" w:sz="2" w:space="0" w:color="D9D9E3"/>
                      </w:divBdr>
                      <w:divsChild>
                        <w:div w:id="1537698393">
                          <w:marLeft w:val="0"/>
                          <w:marRight w:val="0"/>
                          <w:marTop w:val="0"/>
                          <w:marBottom w:val="0"/>
                          <w:divBdr>
                            <w:top w:val="single" w:sz="2" w:space="0" w:color="auto"/>
                            <w:left w:val="single" w:sz="2" w:space="0" w:color="auto"/>
                            <w:bottom w:val="single" w:sz="6" w:space="0" w:color="auto"/>
                            <w:right w:val="single" w:sz="2" w:space="0" w:color="auto"/>
                          </w:divBdr>
                          <w:divsChild>
                            <w:div w:id="1949965957">
                              <w:marLeft w:val="0"/>
                              <w:marRight w:val="0"/>
                              <w:marTop w:val="100"/>
                              <w:marBottom w:val="100"/>
                              <w:divBdr>
                                <w:top w:val="single" w:sz="2" w:space="0" w:color="D9D9E3"/>
                                <w:left w:val="single" w:sz="2" w:space="0" w:color="D9D9E3"/>
                                <w:bottom w:val="single" w:sz="2" w:space="0" w:color="D9D9E3"/>
                                <w:right w:val="single" w:sz="2" w:space="0" w:color="D9D9E3"/>
                              </w:divBdr>
                              <w:divsChild>
                                <w:div w:id="1249847225">
                                  <w:marLeft w:val="0"/>
                                  <w:marRight w:val="0"/>
                                  <w:marTop w:val="0"/>
                                  <w:marBottom w:val="0"/>
                                  <w:divBdr>
                                    <w:top w:val="single" w:sz="2" w:space="0" w:color="D9D9E3"/>
                                    <w:left w:val="single" w:sz="2" w:space="0" w:color="D9D9E3"/>
                                    <w:bottom w:val="single" w:sz="2" w:space="0" w:color="D9D9E3"/>
                                    <w:right w:val="single" w:sz="2" w:space="0" w:color="D9D9E3"/>
                                  </w:divBdr>
                                  <w:divsChild>
                                    <w:div w:id="2081707796">
                                      <w:marLeft w:val="0"/>
                                      <w:marRight w:val="0"/>
                                      <w:marTop w:val="0"/>
                                      <w:marBottom w:val="0"/>
                                      <w:divBdr>
                                        <w:top w:val="single" w:sz="2" w:space="0" w:color="D9D9E3"/>
                                        <w:left w:val="single" w:sz="2" w:space="0" w:color="D9D9E3"/>
                                        <w:bottom w:val="single" w:sz="2" w:space="0" w:color="D9D9E3"/>
                                        <w:right w:val="single" w:sz="2" w:space="0" w:color="D9D9E3"/>
                                      </w:divBdr>
                                      <w:divsChild>
                                        <w:div w:id="719716882">
                                          <w:marLeft w:val="0"/>
                                          <w:marRight w:val="0"/>
                                          <w:marTop w:val="0"/>
                                          <w:marBottom w:val="0"/>
                                          <w:divBdr>
                                            <w:top w:val="single" w:sz="2" w:space="0" w:color="D9D9E3"/>
                                            <w:left w:val="single" w:sz="2" w:space="0" w:color="D9D9E3"/>
                                            <w:bottom w:val="single" w:sz="2" w:space="0" w:color="D9D9E3"/>
                                            <w:right w:val="single" w:sz="2" w:space="0" w:color="D9D9E3"/>
                                          </w:divBdr>
                                          <w:divsChild>
                                            <w:div w:id="19085720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023939">
          <w:marLeft w:val="0"/>
          <w:marRight w:val="0"/>
          <w:marTop w:val="0"/>
          <w:marBottom w:val="0"/>
          <w:divBdr>
            <w:top w:val="none" w:sz="0" w:space="0" w:color="auto"/>
            <w:left w:val="none" w:sz="0" w:space="0" w:color="auto"/>
            <w:bottom w:val="none" w:sz="0" w:space="0" w:color="auto"/>
            <w:right w:val="none" w:sz="0" w:space="0" w:color="auto"/>
          </w:divBdr>
        </w:div>
      </w:divsChild>
    </w:div>
    <w:div w:id="1951009069">
      <w:bodyDiv w:val="1"/>
      <w:marLeft w:val="0"/>
      <w:marRight w:val="0"/>
      <w:marTop w:val="0"/>
      <w:marBottom w:val="0"/>
      <w:divBdr>
        <w:top w:val="none" w:sz="0" w:space="0" w:color="auto"/>
        <w:left w:val="none" w:sz="0" w:space="0" w:color="auto"/>
        <w:bottom w:val="none" w:sz="0" w:space="0" w:color="auto"/>
        <w:right w:val="none" w:sz="0" w:space="0" w:color="auto"/>
      </w:divBdr>
      <w:divsChild>
        <w:div w:id="612324031">
          <w:marLeft w:val="0"/>
          <w:marRight w:val="0"/>
          <w:marTop w:val="0"/>
          <w:marBottom w:val="0"/>
          <w:divBdr>
            <w:top w:val="single" w:sz="2" w:space="0" w:color="D9D9E3"/>
            <w:left w:val="single" w:sz="2" w:space="0" w:color="D9D9E3"/>
            <w:bottom w:val="single" w:sz="2" w:space="0" w:color="D9D9E3"/>
            <w:right w:val="single" w:sz="2" w:space="0" w:color="D9D9E3"/>
          </w:divBdr>
          <w:divsChild>
            <w:div w:id="709188999">
              <w:marLeft w:val="0"/>
              <w:marRight w:val="0"/>
              <w:marTop w:val="0"/>
              <w:marBottom w:val="0"/>
              <w:divBdr>
                <w:top w:val="single" w:sz="2" w:space="0" w:color="D9D9E3"/>
                <w:left w:val="single" w:sz="2" w:space="0" w:color="D9D9E3"/>
                <w:bottom w:val="single" w:sz="2" w:space="0" w:color="D9D9E3"/>
                <w:right w:val="single" w:sz="2" w:space="0" w:color="D9D9E3"/>
              </w:divBdr>
              <w:divsChild>
                <w:div w:id="1348873794">
                  <w:marLeft w:val="0"/>
                  <w:marRight w:val="0"/>
                  <w:marTop w:val="0"/>
                  <w:marBottom w:val="0"/>
                  <w:divBdr>
                    <w:top w:val="single" w:sz="2" w:space="0" w:color="D9D9E3"/>
                    <w:left w:val="single" w:sz="2" w:space="0" w:color="D9D9E3"/>
                    <w:bottom w:val="single" w:sz="2" w:space="0" w:color="D9D9E3"/>
                    <w:right w:val="single" w:sz="2" w:space="0" w:color="D9D9E3"/>
                  </w:divBdr>
                  <w:divsChild>
                    <w:div w:id="839002584">
                      <w:marLeft w:val="0"/>
                      <w:marRight w:val="0"/>
                      <w:marTop w:val="0"/>
                      <w:marBottom w:val="0"/>
                      <w:divBdr>
                        <w:top w:val="single" w:sz="2" w:space="0" w:color="D9D9E3"/>
                        <w:left w:val="single" w:sz="2" w:space="0" w:color="D9D9E3"/>
                        <w:bottom w:val="single" w:sz="2" w:space="0" w:color="D9D9E3"/>
                        <w:right w:val="single" w:sz="2" w:space="0" w:color="D9D9E3"/>
                      </w:divBdr>
                      <w:divsChild>
                        <w:div w:id="2073500151">
                          <w:marLeft w:val="0"/>
                          <w:marRight w:val="0"/>
                          <w:marTop w:val="0"/>
                          <w:marBottom w:val="0"/>
                          <w:divBdr>
                            <w:top w:val="single" w:sz="2" w:space="0" w:color="auto"/>
                            <w:left w:val="single" w:sz="2" w:space="0" w:color="auto"/>
                            <w:bottom w:val="single" w:sz="6" w:space="0" w:color="auto"/>
                            <w:right w:val="single" w:sz="2" w:space="0" w:color="auto"/>
                          </w:divBdr>
                          <w:divsChild>
                            <w:div w:id="311564620">
                              <w:marLeft w:val="0"/>
                              <w:marRight w:val="0"/>
                              <w:marTop w:val="100"/>
                              <w:marBottom w:val="100"/>
                              <w:divBdr>
                                <w:top w:val="single" w:sz="2" w:space="0" w:color="D9D9E3"/>
                                <w:left w:val="single" w:sz="2" w:space="0" w:color="D9D9E3"/>
                                <w:bottom w:val="single" w:sz="2" w:space="0" w:color="D9D9E3"/>
                                <w:right w:val="single" w:sz="2" w:space="0" w:color="D9D9E3"/>
                              </w:divBdr>
                              <w:divsChild>
                                <w:div w:id="942806511">
                                  <w:marLeft w:val="0"/>
                                  <w:marRight w:val="0"/>
                                  <w:marTop w:val="0"/>
                                  <w:marBottom w:val="0"/>
                                  <w:divBdr>
                                    <w:top w:val="single" w:sz="2" w:space="0" w:color="D9D9E3"/>
                                    <w:left w:val="single" w:sz="2" w:space="0" w:color="D9D9E3"/>
                                    <w:bottom w:val="single" w:sz="2" w:space="0" w:color="D9D9E3"/>
                                    <w:right w:val="single" w:sz="2" w:space="0" w:color="D9D9E3"/>
                                  </w:divBdr>
                                  <w:divsChild>
                                    <w:div w:id="1016425161">
                                      <w:marLeft w:val="0"/>
                                      <w:marRight w:val="0"/>
                                      <w:marTop w:val="0"/>
                                      <w:marBottom w:val="0"/>
                                      <w:divBdr>
                                        <w:top w:val="single" w:sz="2" w:space="0" w:color="D9D9E3"/>
                                        <w:left w:val="single" w:sz="2" w:space="0" w:color="D9D9E3"/>
                                        <w:bottom w:val="single" w:sz="2" w:space="0" w:color="D9D9E3"/>
                                        <w:right w:val="single" w:sz="2" w:space="0" w:color="D9D9E3"/>
                                      </w:divBdr>
                                      <w:divsChild>
                                        <w:div w:id="2014600143">
                                          <w:marLeft w:val="0"/>
                                          <w:marRight w:val="0"/>
                                          <w:marTop w:val="0"/>
                                          <w:marBottom w:val="0"/>
                                          <w:divBdr>
                                            <w:top w:val="single" w:sz="2" w:space="0" w:color="D9D9E3"/>
                                            <w:left w:val="single" w:sz="2" w:space="0" w:color="D9D9E3"/>
                                            <w:bottom w:val="single" w:sz="2" w:space="0" w:color="D9D9E3"/>
                                            <w:right w:val="single" w:sz="2" w:space="0" w:color="D9D9E3"/>
                                          </w:divBdr>
                                          <w:divsChild>
                                            <w:div w:id="5929809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4515873">
          <w:marLeft w:val="0"/>
          <w:marRight w:val="0"/>
          <w:marTop w:val="0"/>
          <w:marBottom w:val="0"/>
          <w:divBdr>
            <w:top w:val="none" w:sz="0" w:space="0" w:color="auto"/>
            <w:left w:val="none" w:sz="0" w:space="0" w:color="auto"/>
            <w:bottom w:val="none" w:sz="0" w:space="0" w:color="auto"/>
            <w:right w:val="none" w:sz="0" w:space="0" w:color="auto"/>
          </w:divBdr>
        </w:div>
      </w:divsChild>
    </w:div>
    <w:div w:id="2085831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96a6bfb-a86c-4c1e-9b0d-fdb728ae59b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EA79DB274CC234781CFCE5E3DB0EB94" ma:contentTypeVersion="15" ma:contentTypeDescription="Create a new document." ma:contentTypeScope="" ma:versionID="dc210873e9933ecd962054fd0aebc372">
  <xsd:schema xmlns:xsd="http://www.w3.org/2001/XMLSchema" xmlns:xs="http://www.w3.org/2001/XMLSchema" xmlns:p="http://schemas.microsoft.com/office/2006/metadata/properties" xmlns:ns3="669726ba-4646-468d-b9f6-3363f3784500" xmlns:ns4="496a6bfb-a86c-4c1e-9b0d-fdb728ae59b8" targetNamespace="http://schemas.microsoft.com/office/2006/metadata/properties" ma:root="true" ma:fieldsID="1b464ba74b67bdf77ffef2b42ab41fd6" ns3:_="" ns4:_="">
    <xsd:import namespace="669726ba-4646-468d-b9f6-3363f3784500"/>
    <xsd:import namespace="496a6bfb-a86c-4c1e-9b0d-fdb728ae59b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9726ba-4646-468d-b9f6-3363f378450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6a6bfb-a86c-4c1e-9b0d-fdb728ae59b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63AED9-8C36-406C-9C6C-8B7750051D4A}">
  <ds:schemaRefs>
    <ds:schemaRef ds:uri="http://purl.org/dc/terms/"/>
    <ds:schemaRef ds:uri="http://schemas.openxmlformats.org/package/2006/metadata/core-properties"/>
    <ds:schemaRef ds:uri="http://schemas.microsoft.com/office/2006/documentManagement/types"/>
    <ds:schemaRef ds:uri="496a6bfb-a86c-4c1e-9b0d-fdb728ae59b8"/>
    <ds:schemaRef ds:uri="http://purl.org/dc/elements/1.1/"/>
    <ds:schemaRef ds:uri="http://schemas.microsoft.com/office/2006/metadata/properties"/>
    <ds:schemaRef ds:uri="669726ba-4646-468d-b9f6-3363f3784500"/>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17399DA9-3ECD-4E0B-9925-809B2510ADB4}">
  <ds:schemaRefs>
    <ds:schemaRef ds:uri="http://schemas.microsoft.com/sharepoint/v3/contenttype/forms"/>
  </ds:schemaRefs>
</ds:datastoreItem>
</file>

<file path=customXml/itemProps3.xml><?xml version="1.0" encoding="utf-8"?>
<ds:datastoreItem xmlns:ds="http://schemas.openxmlformats.org/officeDocument/2006/customXml" ds:itemID="{9A6A5E64-093E-4125-A781-45B997CC8C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9726ba-4646-468d-b9f6-3363f3784500"/>
    <ds:schemaRef ds:uri="496a6bfb-a86c-4c1e-9b0d-fdb728ae59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959</Words>
  <Characters>11168</Characters>
  <Application>Microsoft Office Word</Application>
  <DocSecurity>0</DocSecurity>
  <Lines>93</Lines>
  <Paragraphs>26</Paragraphs>
  <ScaleCrop>false</ScaleCrop>
  <Company/>
  <LinksUpToDate>false</LinksUpToDate>
  <CharactersWithSpaces>13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ing Huang</dc:creator>
  <cp:keywords/>
  <dc:description/>
  <cp:lastModifiedBy>Zhening Huang</cp:lastModifiedBy>
  <cp:revision>2</cp:revision>
  <dcterms:created xsi:type="dcterms:W3CDTF">2023-01-12T00:41:00Z</dcterms:created>
  <dcterms:modified xsi:type="dcterms:W3CDTF">2023-01-12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A79DB274CC234781CFCE5E3DB0EB94</vt:lpwstr>
  </property>
</Properties>
</file>